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7532" w:rsidRDefault="00726B40">
      <w:pPr>
        <w:rPr>
          <w:b/>
          <w:bCs/>
          <w:sz w:val="32"/>
          <w:szCs w:val="32"/>
        </w:rPr>
      </w:pPr>
      <w:bookmarkStart w:id="0" w:name="_GoBack"/>
      <w:r w:rsidRPr="00FA6121">
        <w:rPr>
          <w:noProof/>
          <w:sz w:val="24"/>
          <w:lang w:eastAsia="en-GB"/>
        </w:rPr>
        <w:drawing>
          <wp:anchor distT="0" distB="0" distL="114300" distR="114300" simplePos="0" relativeHeight="251659264" behindDoc="0" locked="0" layoutInCell="1" allowOverlap="1" wp14:anchorId="1FA04C78" wp14:editId="63A2612C">
            <wp:simplePos x="0" y="0"/>
            <wp:positionH relativeFrom="column">
              <wp:posOffset>4617085</wp:posOffset>
            </wp:positionH>
            <wp:positionV relativeFrom="paragraph">
              <wp:posOffset>0</wp:posOffset>
            </wp:positionV>
            <wp:extent cx="1627505" cy="949960"/>
            <wp:effectExtent l="0" t="0" r="0" b="2540"/>
            <wp:wrapSquare wrapText="bothSides"/>
            <wp:docPr id="1" name="Picture 1" descr="Image result for underwater dro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underwater dron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7505" cy="949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 w:rsidR="003C7210">
        <w:rPr>
          <w:b/>
          <w:bCs/>
          <w:sz w:val="32"/>
          <w:szCs w:val="32"/>
        </w:rPr>
        <w:t>Assignment 3</w:t>
      </w:r>
      <w:r w:rsidR="00747532">
        <w:rPr>
          <w:b/>
          <w:bCs/>
          <w:sz w:val="32"/>
          <w:szCs w:val="32"/>
        </w:rPr>
        <w:t xml:space="preserve"> – Underwater Drones</w:t>
      </w:r>
    </w:p>
    <w:p w:rsidR="002B33B1" w:rsidRDefault="00376A5D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Task </w:t>
      </w:r>
      <w:r w:rsidR="00ED1674">
        <w:rPr>
          <w:b/>
          <w:bCs/>
          <w:sz w:val="32"/>
          <w:szCs w:val="32"/>
        </w:rPr>
        <w:t>Instructions</w:t>
      </w:r>
    </w:p>
    <w:p w:rsidR="00983ACE" w:rsidRPr="00983ACE" w:rsidRDefault="00B406E0" w:rsidP="00983ACE">
      <w:pPr>
        <w:rPr>
          <w:bCs/>
          <w:sz w:val="24"/>
          <w:szCs w:val="32"/>
        </w:rPr>
      </w:pPr>
      <w:r w:rsidRPr="00B406E0">
        <w:rPr>
          <w:bCs/>
          <w:sz w:val="24"/>
          <w:szCs w:val="32"/>
        </w:rPr>
        <w:t>Create a document that contains the following</w:t>
      </w:r>
      <w:r>
        <w:rPr>
          <w:bCs/>
          <w:sz w:val="24"/>
          <w:szCs w:val="32"/>
        </w:rPr>
        <w:t>:</w:t>
      </w:r>
      <w:r w:rsidR="00983ACE">
        <w:rPr>
          <w:bCs/>
          <w:sz w:val="24"/>
          <w:szCs w:val="32"/>
        </w:rPr>
        <w:br/>
      </w:r>
    </w:p>
    <w:p w:rsidR="00376A5D" w:rsidRDefault="00376A5D" w:rsidP="00376A5D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Stakeholders</w:t>
      </w:r>
      <w:r w:rsidR="001C1B04">
        <w:rPr>
          <w:b/>
          <w:bCs/>
        </w:rPr>
        <w:t xml:space="preserve"> (10 pts)</w:t>
      </w:r>
    </w:p>
    <w:p w:rsidR="00376A5D" w:rsidRDefault="00376A5D" w:rsidP="00376A5D">
      <w:pPr>
        <w:pStyle w:val="ListParagraph"/>
        <w:numPr>
          <w:ilvl w:val="1"/>
          <w:numId w:val="1"/>
        </w:numPr>
        <w:rPr>
          <w:bCs/>
        </w:rPr>
      </w:pPr>
      <w:r>
        <w:rPr>
          <w:bCs/>
        </w:rPr>
        <w:t>D</w:t>
      </w:r>
      <w:r w:rsidRPr="00376A5D">
        <w:rPr>
          <w:bCs/>
        </w:rPr>
        <w:t xml:space="preserve">escribe </w:t>
      </w:r>
      <w:r>
        <w:rPr>
          <w:bCs/>
        </w:rPr>
        <w:t xml:space="preserve">the stakeholders of this system (describe at least </w:t>
      </w:r>
      <w:r w:rsidR="003C7210">
        <w:rPr>
          <w:bCs/>
        </w:rPr>
        <w:t>3, and at most 5</w:t>
      </w:r>
      <w:r>
        <w:rPr>
          <w:bCs/>
        </w:rPr>
        <w:t xml:space="preserve"> stakeholders)</w:t>
      </w:r>
    </w:p>
    <w:p w:rsidR="00376A5D" w:rsidRDefault="00376A5D" w:rsidP="00376A5D">
      <w:pPr>
        <w:pStyle w:val="ListParagraph"/>
        <w:numPr>
          <w:ilvl w:val="1"/>
          <w:numId w:val="1"/>
        </w:numPr>
        <w:rPr>
          <w:bCs/>
        </w:rPr>
      </w:pPr>
      <w:r>
        <w:rPr>
          <w:bCs/>
        </w:rPr>
        <w:t>For each stakeholder, describe one or more of his interest (‘stake’) in the system.</w:t>
      </w:r>
    </w:p>
    <w:p w:rsidR="00376A5D" w:rsidRPr="00376A5D" w:rsidRDefault="00376A5D" w:rsidP="00376A5D">
      <w:pPr>
        <w:pStyle w:val="ListParagraph"/>
        <w:ind w:left="1080"/>
        <w:rPr>
          <w:bCs/>
        </w:rPr>
      </w:pPr>
    </w:p>
    <w:p w:rsidR="00376A5D" w:rsidRDefault="00376A5D" w:rsidP="00D62D91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Forces and Drivers</w:t>
      </w:r>
      <w:r w:rsidR="001C1B04">
        <w:rPr>
          <w:b/>
          <w:bCs/>
        </w:rPr>
        <w:t xml:space="preserve"> (10 pts)</w:t>
      </w:r>
    </w:p>
    <w:p w:rsidR="00376A5D" w:rsidRDefault="003C7210" w:rsidP="00376A5D">
      <w:pPr>
        <w:pStyle w:val="ListParagraph"/>
        <w:numPr>
          <w:ilvl w:val="1"/>
          <w:numId w:val="1"/>
        </w:numPr>
        <w:rPr>
          <w:bCs/>
        </w:rPr>
      </w:pPr>
      <w:r>
        <w:rPr>
          <w:bCs/>
        </w:rPr>
        <w:t>Describe at least 5</w:t>
      </w:r>
      <w:r w:rsidR="00376A5D" w:rsidRPr="00376A5D">
        <w:rPr>
          <w:bCs/>
        </w:rPr>
        <w:t xml:space="preserve"> forces that apply to the design of this system.</w:t>
      </w:r>
    </w:p>
    <w:p w:rsidR="00F7738E" w:rsidRPr="00983ACE" w:rsidRDefault="00376A5D" w:rsidP="00983ACE">
      <w:pPr>
        <w:pStyle w:val="ListParagraph"/>
        <w:numPr>
          <w:ilvl w:val="1"/>
          <w:numId w:val="1"/>
        </w:numPr>
        <w:rPr>
          <w:bCs/>
        </w:rPr>
      </w:pPr>
      <w:r>
        <w:rPr>
          <w:bCs/>
        </w:rPr>
        <w:t xml:space="preserve">Which of these forces do you think are </w:t>
      </w:r>
      <w:r w:rsidRPr="00376A5D">
        <w:rPr>
          <w:bCs/>
          <w:i/>
        </w:rPr>
        <w:t>architectural drivers</w:t>
      </w:r>
      <w:r>
        <w:rPr>
          <w:bCs/>
          <w:i/>
        </w:rPr>
        <w:t xml:space="preserve">? </w:t>
      </w:r>
      <w:r w:rsidRPr="00376A5D">
        <w:rPr>
          <w:bCs/>
        </w:rPr>
        <w:t>Explain why.</w:t>
      </w:r>
      <w:r w:rsidR="00983ACE">
        <w:rPr>
          <w:bCs/>
        </w:rPr>
        <w:br/>
      </w:r>
    </w:p>
    <w:p w:rsidR="00D62D91" w:rsidRPr="00D62D91" w:rsidRDefault="00D62D91" w:rsidP="00D62D91">
      <w:pPr>
        <w:pStyle w:val="ListParagraph"/>
        <w:numPr>
          <w:ilvl w:val="0"/>
          <w:numId w:val="1"/>
        </w:numPr>
        <w:rPr>
          <w:b/>
          <w:bCs/>
        </w:rPr>
      </w:pPr>
      <w:r w:rsidRPr="00D62D91">
        <w:rPr>
          <w:b/>
          <w:bCs/>
        </w:rPr>
        <w:t>Use case</w:t>
      </w:r>
      <w:r w:rsidR="00F7738E">
        <w:rPr>
          <w:b/>
          <w:bCs/>
        </w:rPr>
        <w:t xml:space="preserve"> diagram</w:t>
      </w:r>
      <w:r w:rsidR="001C1B04">
        <w:rPr>
          <w:b/>
          <w:bCs/>
        </w:rPr>
        <w:t xml:space="preserve"> (10 pts)</w:t>
      </w:r>
    </w:p>
    <w:p w:rsidR="00F7738E" w:rsidRDefault="00F7738E" w:rsidP="005D4C2A">
      <w:pPr>
        <w:pStyle w:val="ListParagraph"/>
        <w:ind w:left="408"/>
      </w:pPr>
      <w:r>
        <w:t xml:space="preserve">Create a </w:t>
      </w:r>
      <w:r w:rsidR="00D62D91">
        <w:t xml:space="preserve">use case diagram </w:t>
      </w:r>
      <w:r>
        <w:t>for this system.</w:t>
      </w:r>
    </w:p>
    <w:p w:rsidR="00D62D91" w:rsidRDefault="00F7738E" w:rsidP="005D4C2A">
      <w:pPr>
        <w:pStyle w:val="ListParagraph"/>
        <w:ind w:left="408"/>
      </w:pPr>
      <w:r>
        <w:t xml:space="preserve">The use case diagram </w:t>
      </w:r>
      <w:r w:rsidR="00D62D91">
        <w:t xml:space="preserve">should present the </w:t>
      </w:r>
      <w:r>
        <w:t xml:space="preserve">main </w:t>
      </w:r>
      <w:r w:rsidR="00D62D91">
        <w:t>interaction</w:t>
      </w:r>
      <w:r>
        <w:t>s between the system</w:t>
      </w:r>
      <w:r w:rsidR="00D62D91">
        <w:t xml:space="preserve"> and the users. </w:t>
      </w:r>
      <w:r>
        <w:t>The use case diagram should explicitly mention any external systems that are involved in this system.</w:t>
      </w:r>
    </w:p>
    <w:p w:rsidR="00F7738E" w:rsidRDefault="00F7738E" w:rsidP="005D4C2A">
      <w:pPr>
        <w:pStyle w:val="ListParagraph"/>
        <w:ind w:left="408"/>
      </w:pPr>
    </w:p>
    <w:p w:rsidR="00F7738E" w:rsidRPr="00F7738E" w:rsidRDefault="00983ACE" w:rsidP="00F7738E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Components/</w:t>
      </w:r>
      <w:r w:rsidR="00F7738E" w:rsidRPr="00F7738E">
        <w:rPr>
          <w:b/>
        </w:rPr>
        <w:t>Subsystems</w:t>
      </w:r>
      <w:r w:rsidR="001C1B04">
        <w:rPr>
          <w:b/>
        </w:rPr>
        <w:t xml:space="preserve"> (10 pts)</w:t>
      </w:r>
    </w:p>
    <w:p w:rsidR="00376A5D" w:rsidRDefault="00F7738E" w:rsidP="00F7738E">
      <w:pPr>
        <w:pStyle w:val="ListParagraph"/>
        <w:numPr>
          <w:ilvl w:val="1"/>
          <w:numId w:val="1"/>
        </w:numPr>
      </w:pPr>
      <w:r>
        <w:t>Can you identify which subsystems will be needed in this system?</w:t>
      </w:r>
    </w:p>
    <w:p w:rsidR="00AE466A" w:rsidRDefault="00F7738E" w:rsidP="002E6A5B">
      <w:pPr>
        <w:pStyle w:val="ListParagraph"/>
        <w:numPr>
          <w:ilvl w:val="1"/>
          <w:numId w:val="1"/>
        </w:numPr>
      </w:pPr>
      <w:r>
        <w:t>Give a concise description of the main responsibility of each subsystem.</w:t>
      </w:r>
      <w:r>
        <w:br/>
        <w:t>Hint: avoid enumerating detailed functionality.</w:t>
      </w:r>
      <w:r w:rsidR="00E80CCA">
        <w:t xml:space="preserve"> </w:t>
      </w:r>
    </w:p>
    <w:p w:rsidR="00983ACE" w:rsidRDefault="00983ACE" w:rsidP="00983ACE">
      <w:pPr>
        <w:pStyle w:val="ListParagraph"/>
        <w:numPr>
          <w:ilvl w:val="1"/>
          <w:numId w:val="1"/>
        </w:numPr>
      </w:pPr>
      <w:r>
        <w:t xml:space="preserve">Design </w:t>
      </w:r>
      <w:r w:rsidR="003C7210">
        <w:t xml:space="preserve">a model that represents the structural view </w:t>
      </w:r>
      <w:r>
        <w:t>for this system.</w:t>
      </w:r>
      <w:r>
        <w:br/>
      </w:r>
      <w:r w:rsidR="003C7210">
        <w:t xml:space="preserve">This model </w:t>
      </w:r>
      <w:r>
        <w:t>should present the main component</w:t>
      </w:r>
      <w:r w:rsidR="003C7210">
        <w:t>/subsystems</w:t>
      </w:r>
      <w:r>
        <w:t xml:space="preserve"> of the system and the relation between the</w:t>
      </w:r>
      <w:r w:rsidR="003C7210">
        <w:t>m</w:t>
      </w:r>
      <w:r>
        <w:t xml:space="preserve">. </w:t>
      </w:r>
    </w:p>
    <w:p w:rsidR="00983ACE" w:rsidRDefault="00983ACE" w:rsidP="00983ACE">
      <w:pPr>
        <w:pStyle w:val="ListParagraph"/>
        <w:ind w:left="360"/>
      </w:pPr>
    </w:p>
    <w:p w:rsidR="00983ACE" w:rsidRDefault="00983ACE" w:rsidP="00983ACE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Architectural Style</w:t>
      </w:r>
    </w:p>
    <w:p w:rsidR="00983ACE" w:rsidRDefault="00983ACE" w:rsidP="00983ACE">
      <w:pPr>
        <w:pStyle w:val="ListParagraph"/>
        <w:ind w:left="360"/>
        <w:rPr>
          <w:bCs/>
        </w:rPr>
      </w:pPr>
      <w:r w:rsidRPr="009B2EA3">
        <w:rPr>
          <w:bCs/>
        </w:rPr>
        <w:t>Describe the architectural style(s) used in your design.</w:t>
      </w:r>
      <w:r>
        <w:rPr>
          <w:bCs/>
        </w:rPr>
        <w:br/>
        <w:t>Motivate why your architecture uses this/these style(s).</w:t>
      </w:r>
    </w:p>
    <w:p w:rsidR="00983ACE" w:rsidRPr="009B2EA3" w:rsidRDefault="00983ACE" w:rsidP="00983ACE">
      <w:pPr>
        <w:pStyle w:val="ListParagraph"/>
        <w:ind w:left="360"/>
        <w:rPr>
          <w:bCs/>
        </w:rPr>
      </w:pPr>
    </w:p>
    <w:p w:rsidR="00983ACE" w:rsidRDefault="00983ACE" w:rsidP="00983ACE">
      <w:pPr>
        <w:pStyle w:val="ListParagraph"/>
        <w:numPr>
          <w:ilvl w:val="0"/>
          <w:numId w:val="1"/>
        </w:numPr>
        <w:rPr>
          <w:b/>
          <w:bCs/>
        </w:rPr>
      </w:pPr>
      <w:r w:rsidRPr="00FE41DF">
        <w:rPr>
          <w:b/>
          <w:bCs/>
        </w:rPr>
        <w:t>Sequence Diagrams</w:t>
      </w:r>
    </w:p>
    <w:p w:rsidR="00983ACE" w:rsidRDefault="00983ACE" w:rsidP="000E2B07">
      <w:pPr>
        <w:pStyle w:val="ListParagraph"/>
        <w:ind w:left="360"/>
      </w:pPr>
      <w:r>
        <w:t>To create the sequence diagram/s, please consider the following use cases:</w:t>
      </w:r>
    </w:p>
    <w:p w:rsidR="00983ACE" w:rsidRDefault="000E2B07" w:rsidP="00983ACE">
      <w:pPr>
        <w:pStyle w:val="ListParagraph"/>
        <w:numPr>
          <w:ilvl w:val="1"/>
          <w:numId w:val="1"/>
        </w:numPr>
      </w:pPr>
      <w:r>
        <w:t>M1: Produce a 3D map</w:t>
      </w:r>
    </w:p>
    <w:p w:rsidR="000E2B07" w:rsidRDefault="000E2B07" w:rsidP="00983ACE">
      <w:pPr>
        <w:pStyle w:val="ListParagraph"/>
        <w:numPr>
          <w:ilvl w:val="1"/>
          <w:numId w:val="1"/>
        </w:numPr>
      </w:pPr>
      <w:r>
        <w:t>M3: Recognize and count animal</w:t>
      </w:r>
    </w:p>
    <w:p w:rsidR="000E2B07" w:rsidRDefault="000E2B07" w:rsidP="00983ACE">
      <w:pPr>
        <w:pStyle w:val="ListParagraph"/>
        <w:numPr>
          <w:ilvl w:val="1"/>
          <w:numId w:val="1"/>
        </w:numPr>
      </w:pPr>
      <w:r>
        <w:t>M6: Drone makes a photo when triggered by a ranger’s hand-signal</w:t>
      </w:r>
    </w:p>
    <w:p w:rsidR="00983ACE" w:rsidRDefault="00983ACE" w:rsidP="00983ACE">
      <w:pPr>
        <w:pStyle w:val="ListParagraph"/>
        <w:ind w:left="1080"/>
      </w:pPr>
    </w:p>
    <w:p w:rsidR="00983ACE" w:rsidRPr="00E80CCA" w:rsidRDefault="00983ACE" w:rsidP="00983ACE">
      <w:pPr>
        <w:pStyle w:val="ListParagraph"/>
        <w:numPr>
          <w:ilvl w:val="0"/>
          <w:numId w:val="1"/>
        </w:numPr>
        <w:rPr>
          <w:b/>
          <w:bCs/>
        </w:rPr>
      </w:pPr>
      <w:r w:rsidRPr="00E80CCA">
        <w:rPr>
          <w:b/>
          <w:bCs/>
        </w:rPr>
        <w:t>Deployment Diagram</w:t>
      </w:r>
    </w:p>
    <w:p w:rsidR="000E2B07" w:rsidRDefault="00983ACE" w:rsidP="000E2B07">
      <w:pPr>
        <w:pStyle w:val="ListParagraph"/>
        <w:ind w:left="360"/>
      </w:pPr>
      <w:r>
        <w:t xml:space="preserve">Please create one or more deployment diagram that represent the distribution of the components of the system on different machines (servers/ CUPs), and indicate how these machines are connected to each other. </w:t>
      </w:r>
    </w:p>
    <w:p w:rsidR="000E2B07" w:rsidRDefault="000E2B07" w:rsidP="000E2B07">
      <w:pPr>
        <w:pStyle w:val="ListParagraph"/>
        <w:ind w:left="360"/>
      </w:pPr>
    </w:p>
    <w:p w:rsidR="00983ACE" w:rsidRDefault="000E2B07" w:rsidP="000E2B07">
      <w:pPr>
        <w:pStyle w:val="ListParagraph"/>
        <w:numPr>
          <w:ilvl w:val="0"/>
          <w:numId w:val="1"/>
        </w:numPr>
        <w:rPr>
          <w:b/>
        </w:rPr>
      </w:pPr>
      <w:r w:rsidRPr="000E2B07">
        <w:rPr>
          <w:b/>
        </w:rPr>
        <w:t>Risks</w:t>
      </w:r>
    </w:p>
    <w:p w:rsidR="003C7210" w:rsidRPr="003C7210" w:rsidRDefault="003C7210" w:rsidP="003C7210">
      <w:pPr>
        <w:pStyle w:val="ListParagraph"/>
        <w:ind w:left="360"/>
      </w:pPr>
      <w:r>
        <w:t>Mention 2 technical risks to this project.</w:t>
      </w:r>
    </w:p>
    <w:sectPr w:rsidR="003C7210" w:rsidRPr="003C7210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B6433" w:rsidRDefault="007B6433" w:rsidP="00F7738E">
      <w:pPr>
        <w:spacing w:after="0" w:line="240" w:lineRule="auto"/>
      </w:pPr>
      <w:r>
        <w:separator/>
      </w:r>
    </w:p>
  </w:endnote>
  <w:endnote w:type="continuationSeparator" w:id="0">
    <w:p w:rsidR="007B6433" w:rsidRDefault="007B6433" w:rsidP="00F773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7738E" w:rsidRDefault="00F7738E">
    <w:pPr>
      <w:pStyle w:val="Footer"/>
    </w:pPr>
    <w:r>
      <w:t>B.Sc Software Engineering, Software Architecture, 2019</w:t>
    </w:r>
    <w:r>
      <w:tab/>
      <w:t xml:space="preserve">Michel Chaudron and </w:t>
    </w:r>
    <w:proofErr w:type="spellStart"/>
    <w:r>
      <w:t>Rodi</w:t>
    </w:r>
    <w:proofErr w:type="spellEnd"/>
    <w:r>
      <w:t xml:space="preserve"> </w:t>
    </w:r>
    <w:proofErr w:type="spellStart"/>
    <w:r>
      <w:t>Jolak</w:t>
    </w:r>
    <w:proofErr w:type="spellEnd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B6433" w:rsidRDefault="007B6433" w:rsidP="00F7738E">
      <w:pPr>
        <w:spacing w:after="0" w:line="240" w:lineRule="auto"/>
      </w:pPr>
      <w:r>
        <w:separator/>
      </w:r>
    </w:p>
  </w:footnote>
  <w:footnote w:type="continuationSeparator" w:id="0">
    <w:p w:rsidR="007B6433" w:rsidRDefault="007B6433" w:rsidP="00F773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5F1032"/>
    <w:multiLevelType w:val="hybridMultilevel"/>
    <w:tmpl w:val="FF4CBE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FE66183"/>
    <w:multiLevelType w:val="hybridMultilevel"/>
    <w:tmpl w:val="517454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E55C46"/>
    <w:multiLevelType w:val="hybridMultilevel"/>
    <w:tmpl w:val="E7A677F0"/>
    <w:lvl w:ilvl="0" w:tplc="041D000F">
      <w:start w:val="1"/>
      <w:numFmt w:val="decimal"/>
      <w:lvlText w:val="%1."/>
      <w:lvlJc w:val="left"/>
      <w:pPr>
        <w:ind w:left="360" w:hanging="360"/>
      </w:pPr>
    </w:lvl>
    <w:lvl w:ilvl="1" w:tplc="64604818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041D001B">
      <w:start w:val="1"/>
      <w:numFmt w:val="lowerRoman"/>
      <w:lvlText w:val="%3."/>
      <w:lvlJc w:val="right"/>
      <w:pPr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281600C"/>
    <w:multiLevelType w:val="hybridMultilevel"/>
    <w:tmpl w:val="02224044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448070B"/>
    <w:multiLevelType w:val="hybridMultilevel"/>
    <w:tmpl w:val="9FF898D4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661E667E"/>
    <w:multiLevelType w:val="hybridMultilevel"/>
    <w:tmpl w:val="7C5EC2F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D992AED"/>
    <w:multiLevelType w:val="hybridMultilevel"/>
    <w:tmpl w:val="179E5340"/>
    <w:lvl w:ilvl="0" w:tplc="0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E6249C5"/>
    <w:multiLevelType w:val="hybridMultilevel"/>
    <w:tmpl w:val="8F6A5E24"/>
    <w:lvl w:ilvl="0" w:tplc="041D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5"/>
  </w:num>
  <w:num w:numId="5">
    <w:abstractNumId w:val="7"/>
  </w:num>
  <w:num w:numId="6">
    <w:abstractNumId w:val="6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wMrAwtTAxNzE0t7BQ0lEKTi0uzszPAykwrgUAW8j0piwAAAA="/>
  </w:docVars>
  <w:rsids>
    <w:rsidRoot w:val="00CB76E7"/>
    <w:rsid w:val="00060FA6"/>
    <w:rsid w:val="00092ECF"/>
    <w:rsid w:val="000E2B07"/>
    <w:rsid w:val="000E5D79"/>
    <w:rsid w:val="001068F0"/>
    <w:rsid w:val="001427D8"/>
    <w:rsid w:val="001C1B04"/>
    <w:rsid w:val="00207848"/>
    <w:rsid w:val="002A74D8"/>
    <w:rsid w:val="002B33B1"/>
    <w:rsid w:val="002E6A5B"/>
    <w:rsid w:val="00330ABB"/>
    <w:rsid w:val="00376A5D"/>
    <w:rsid w:val="00381955"/>
    <w:rsid w:val="003C7210"/>
    <w:rsid w:val="0042593A"/>
    <w:rsid w:val="00440020"/>
    <w:rsid w:val="00576F60"/>
    <w:rsid w:val="005D4C2A"/>
    <w:rsid w:val="00726B40"/>
    <w:rsid w:val="00747532"/>
    <w:rsid w:val="007B6433"/>
    <w:rsid w:val="00855614"/>
    <w:rsid w:val="008F78DD"/>
    <w:rsid w:val="00925183"/>
    <w:rsid w:val="00983ACE"/>
    <w:rsid w:val="009C4794"/>
    <w:rsid w:val="00AC213E"/>
    <w:rsid w:val="00AE27FF"/>
    <w:rsid w:val="00AE466A"/>
    <w:rsid w:val="00B406E0"/>
    <w:rsid w:val="00BC75AE"/>
    <w:rsid w:val="00CB76E7"/>
    <w:rsid w:val="00CF70ED"/>
    <w:rsid w:val="00D62D91"/>
    <w:rsid w:val="00D95327"/>
    <w:rsid w:val="00E02EF3"/>
    <w:rsid w:val="00E80CCA"/>
    <w:rsid w:val="00ED1674"/>
    <w:rsid w:val="00F00917"/>
    <w:rsid w:val="00F7738E"/>
    <w:rsid w:val="00FE4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A755273-AD1F-4A38-90FA-81835A748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2D9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773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738E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F773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738E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60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lmers</Company>
  <LinksUpToDate>false</LinksUpToDate>
  <CharactersWithSpaces>17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i Jolak</dc:creator>
  <cp:keywords/>
  <dc:description/>
  <cp:lastModifiedBy>Michel Chaudron</cp:lastModifiedBy>
  <cp:revision>5</cp:revision>
  <dcterms:created xsi:type="dcterms:W3CDTF">2019-10-08T16:20:00Z</dcterms:created>
  <dcterms:modified xsi:type="dcterms:W3CDTF">2019-10-09T15:30:00Z</dcterms:modified>
</cp:coreProperties>
</file>